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B02CD" w:rsidP="006B02CD" w:rsidRDefault="006B02CD" w14:paraId="42F1ECE1" w14:textId="77777777">
      <w:r>
        <w:t>Objectives:</w:t>
      </w:r>
    </w:p>
    <w:p w:rsidR="00102033" w:rsidP="006B02CD" w:rsidRDefault="006B02CD" w14:paraId="1664E13E" w14:textId="23E1A657">
      <w:pPr>
        <w:pStyle w:val="ListParagraph"/>
        <w:numPr>
          <w:ilvl w:val="0"/>
          <w:numId w:val="1"/>
        </w:numPr>
      </w:pPr>
      <w:r>
        <w:t>Using the IF Block Structure</w:t>
      </w:r>
    </w:p>
    <w:p w:rsidRPr="006B02CD" w:rsidR="00853AAD" w:rsidRDefault="006B02CD" w14:paraId="4E8D0318" w14:textId="71D7A1D2">
      <w:pPr>
        <w:rPr>
          <w:color w:val="FF0000"/>
        </w:rPr>
      </w:pPr>
      <w:r w:rsidRPr="006B02CD">
        <w:rPr>
          <w:color w:val="FF0000"/>
        </w:rPr>
        <w:t>There are 3 projects, each worth 33.3%</w:t>
      </w:r>
    </w:p>
    <w:p w:rsidR="00853AAD" w:rsidRDefault="00853AAD" w14:paraId="65664B16" w14:textId="2732B97B">
      <w:r>
        <w:t>Homework #2 is based on Chapter 3.</w:t>
      </w:r>
    </w:p>
    <w:p w:rsidR="00853AAD" w:rsidRDefault="00853AAD" w14:paraId="6F48F941" w14:textId="5831BBC7">
      <w:r>
        <w:t>Complete the 3 projects below. Be sure to use the if block structure for all three projects.</w:t>
      </w:r>
    </w:p>
    <w:p w:rsidRPr="006B02CD" w:rsidR="00853AAD" w:rsidRDefault="00853AAD" w14:paraId="55254125" w14:textId="60025B5B">
      <w:pPr>
        <w:rPr>
          <w:b/>
          <w:bCs/>
        </w:rPr>
      </w:pPr>
      <w:r w:rsidRPr="006B02CD">
        <w:rPr>
          <w:b/>
          <w:bCs/>
        </w:rPr>
        <w:t>Project #1</w:t>
      </w:r>
    </w:p>
    <w:p w:rsidR="00853AAD" w:rsidRDefault="00853AAD" w14:paraId="55778A53" w14:textId="7867EFCB">
      <w:r>
        <w:rPr>
          <w:noProof/>
        </w:rPr>
        <w:drawing>
          <wp:inline distT="0" distB="0" distL="0" distR="0" wp14:anchorId="381E12D6" wp14:editId="03F4CE8B">
            <wp:extent cx="5273497" cy="1600339"/>
            <wp:effectExtent l="0" t="0" r="381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2CD" w:rsidRDefault="006B02CD" w14:paraId="46673E59" w14:textId="01CFC310"/>
    <w:p w:rsidRPr="006B02CD" w:rsidR="006B02CD" w:rsidP="006B02CD" w:rsidRDefault="006B02CD" w14:paraId="1A7AF16A" w14:textId="7B74F887">
      <w:pPr>
        <w:jc w:val="center"/>
        <w:rPr>
          <w:b/>
          <w:bCs/>
          <w:color w:val="FF0000"/>
        </w:rPr>
      </w:pPr>
      <w:r w:rsidRPr="01C96216" w:rsidR="006B02CD">
        <w:rPr>
          <w:b w:val="1"/>
          <w:bCs w:val="1"/>
          <w:color w:val="FF0000"/>
        </w:rPr>
        <w:t>#1 print screen the output with code below here.</w:t>
      </w:r>
    </w:p>
    <w:p w:rsidR="00853AAD" w:rsidP="01C96216" w:rsidRDefault="00853AAD" w14:paraId="77E16035" w14:textId="791C6130">
      <w:pPr>
        <w:pStyle w:val="Normal"/>
      </w:pPr>
      <w:r w:rsidR="2925B7C6">
        <w:drawing>
          <wp:inline wp14:editId="01C96216" wp14:anchorId="78415757">
            <wp:extent cx="4572000" cy="2981325"/>
            <wp:effectExtent l="0" t="0" r="0" b="0"/>
            <wp:docPr id="9601206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6071651090d465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B02CD" w:rsidR="00853AAD" w:rsidRDefault="00853AAD" w14:paraId="2E718890" w14:textId="5843D8C7">
      <w:pPr>
        <w:rPr>
          <w:b/>
          <w:bCs/>
        </w:rPr>
      </w:pPr>
      <w:r w:rsidRPr="006B02CD">
        <w:rPr>
          <w:b/>
          <w:bCs/>
        </w:rPr>
        <w:t>Project #2</w:t>
      </w:r>
    </w:p>
    <w:p w:rsidR="00853AAD" w:rsidRDefault="00853AAD" w14:paraId="3DE03032" w14:textId="19C90870">
      <w:r>
        <w:rPr>
          <w:noProof/>
        </w:rPr>
        <w:drawing>
          <wp:inline distT="0" distB="0" distL="0" distR="0" wp14:anchorId="1ACCF0EA" wp14:editId="79D2746A">
            <wp:extent cx="5105842" cy="1638442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B02CD" w:rsidR="006B02CD" w:rsidP="006B02CD" w:rsidRDefault="006B02CD" w14:paraId="48239CFF" w14:textId="61FCB3B3">
      <w:pPr>
        <w:jc w:val="center"/>
        <w:rPr>
          <w:b/>
          <w:bCs/>
          <w:color w:val="FF0000"/>
        </w:rPr>
      </w:pPr>
      <w:r w:rsidRPr="01C96216" w:rsidR="006B02CD">
        <w:rPr>
          <w:b w:val="1"/>
          <w:bCs w:val="1"/>
          <w:color w:val="FF0000"/>
        </w:rPr>
        <w:t>#</w:t>
      </w:r>
      <w:r w:rsidRPr="01C96216" w:rsidR="006B02CD">
        <w:rPr>
          <w:b w:val="1"/>
          <w:bCs w:val="1"/>
          <w:color w:val="FF0000"/>
        </w:rPr>
        <w:t>2</w:t>
      </w:r>
      <w:r w:rsidRPr="01C96216" w:rsidR="006B02CD">
        <w:rPr>
          <w:b w:val="1"/>
          <w:bCs w:val="1"/>
          <w:color w:val="FF0000"/>
        </w:rPr>
        <w:t xml:space="preserve"> print screen the output with code below here.</w:t>
      </w:r>
    </w:p>
    <w:p w:rsidRPr="006B02CD" w:rsidR="00853AAD" w:rsidP="01C96216" w:rsidRDefault="00853AAD" w14:paraId="505562F7" w14:textId="5DD83A0B">
      <w:pPr>
        <w:pStyle w:val="Normal"/>
      </w:pPr>
      <w:r w:rsidR="1588F64C">
        <w:drawing>
          <wp:inline wp14:editId="6DFB4B92" wp14:anchorId="3D2F84AC">
            <wp:extent cx="4572000" cy="1685925"/>
            <wp:effectExtent l="0" t="0" r="0" b="0"/>
            <wp:docPr id="11890689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db74ac99610430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B02CD" w:rsidR="00853AAD" w:rsidRDefault="00853AAD" w14:paraId="1CC2959A" w14:textId="3CA4F988">
      <w:pPr>
        <w:rPr>
          <w:b/>
          <w:bCs/>
        </w:rPr>
      </w:pPr>
      <w:r w:rsidRPr="006B02CD">
        <w:rPr>
          <w:b/>
          <w:bCs/>
        </w:rPr>
        <w:t>Project #3</w:t>
      </w:r>
    </w:p>
    <w:p w:rsidR="00853AAD" w:rsidRDefault="00853AAD" w14:paraId="2005A5FB" w14:textId="3686C241">
      <w:r>
        <w:rPr>
          <w:noProof/>
        </w:rPr>
        <w:lastRenderedPageBreak/>
        <w:drawing>
          <wp:inline distT="0" distB="0" distL="0" distR="0" wp14:anchorId="249944FE" wp14:editId="74CFBA1C">
            <wp:extent cx="5265876" cy="2019475"/>
            <wp:effectExtent l="0" t="0" r="0" b="0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2CD" w:rsidRDefault="006B02CD" w14:paraId="6AD7047D" w14:textId="55D4172F"/>
    <w:p w:rsidR="006B02CD" w:rsidP="006B02CD" w:rsidRDefault="006B02CD" w14:paraId="0A0FDFA9" w14:textId="33E0F939">
      <w:pPr>
        <w:jc w:val="center"/>
        <w:rPr>
          <w:b/>
          <w:bCs/>
          <w:color w:val="FF0000"/>
        </w:rPr>
      </w:pPr>
      <w:r w:rsidRPr="01C96216" w:rsidR="006B02CD">
        <w:rPr>
          <w:b w:val="1"/>
          <w:bCs w:val="1"/>
          <w:color w:val="FF0000"/>
        </w:rPr>
        <w:t>#</w:t>
      </w:r>
      <w:r w:rsidRPr="01C96216" w:rsidR="006B02CD">
        <w:rPr>
          <w:b w:val="1"/>
          <w:bCs w:val="1"/>
          <w:color w:val="FF0000"/>
        </w:rPr>
        <w:t>3</w:t>
      </w:r>
      <w:r w:rsidRPr="01C96216" w:rsidR="006B02CD">
        <w:rPr>
          <w:b w:val="1"/>
          <w:bCs w:val="1"/>
          <w:color w:val="FF0000"/>
        </w:rPr>
        <w:t xml:space="preserve"> print screen the output with code below here.</w:t>
      </w:r>
    </w:p>
    <w:p w:rsidR="006B02CD" w:rsidP="01C96216" w:rsidRDefault="006B02CD" w14:paraId="58C5CF21" w14:textId="22B04689">
      <w:pPr>
        <w:pStyle w:val="Normal"/>
        <w:jc w:val="center"/>
      </w:pPr>
      <w:r w:rsidR="524E8AE4">
        <w:drawing>
          <wp:inline wp14:editId="6E43C490" wp14:anchorId="484B41B6">
            <wp:extent cx="4572000" cy="2257425"/>
            <wp:effectExtent l="0" t="0" r="0" b="0"/>
            <wp:docPr id="15903791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2f100a0217347b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2CD" w:rsidP="006B02CD" w:rsidRDefault="006B02CD" w14:paraId="460138FE" w14:textId="37F44F27">
      <w:pPr>
        <w:jc w:val="center"/>
        <w:rPr>
          <w:b/>
          <w:bCs/>
          <w:color w:val="FF0000"/>
        </w:rPr>
      </w:pPr>
    </w:p>
    <w:p w:rsidRPr="006B02CD" w:rsidR="006B02CD" w:rsidP="006B02CD" w:rsidRDefault="006B02CD" w14:paraId="328D4DB5" w14:textId="119FBDE7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2 Homework</w:t>
      </w:r>
    </w:p>
    <w:p w:rsidR="006B02CD" w:rsidRDefault="006B02CD" w14:paraId="448A55F1" w14:textId="77777777"/>
    <w:sectPr w:rsidR="006B02CD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01655" w:rsidP="00853AAD" w:rsidRDefault="00901655" w14:paraId="3A6B9324" w14:textId="77777777">
      <w:pPr>
        <w:spacing w:after="0" w:line="240" w:lineRule="auto"/>
      </w:pPr>
      <w:r>
        <w:separator/>
      </w:r>
    </w:p>
  </w:endnote>
  <w:endnote w:type="continuationSeparator" w:id="0">
    <w:p w:rsidR="00901655" w:rsidP="00853AAD" w:rsidRDefault="00901655" w14:paraId="1C6F60A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01655" w:rsidP="00853AAD" w:rsidRDefault="00901655" w14:paraId="64B2B8E0" w14:textId="77777777">
      <w:pPr>
        <w:spacing w:after="0" w:line="240" w:lineRule="auto"/>
      </w:pPr>
      <w:r>
        <w:separator/>
      </w:r>
    </w:p>
  </w:footnote>
  <w:footnote w:type="continuationSeparator" w:id="0">
    <w:p w:rsidR="00901655" w:rsidP="00853AAD" w:rsidRDefault="00901655" w14:paraId="2C821E2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53AAD" w:rsidRDefault="00853AAD" w14:paraId="4BDE8B4E" w14:textId="1CE93B72">
    <w:pPr>
      <w:pStyle w:val="Header"/>
    </w:pPr>
    <w:r>
      <w:t>Santa Ana College</w:t>
    </w:r>
  </w:p>
  <w:p w:rsidR="00853AAD" w:rsidRDefault="00853AAD" w14:paraId="3A9A417B" w14:textId="20EA10E3">
    <w:pPr>
      <w:pStyle w:val="Header"/>
    </w:pPr>
    <w:r>
      <w:t>CMPR114</w:t>
    </w:r>
  </w:p>
  <w:p w:rsidR="00853AAD" w:rsidRDefault="00853AAD" w14:paraId="4E96859E" w14:textId="4B7F22A5">
    <w:pPr>
      <w:pStyle w:val="Header"/>
    </w:pPr>
    <w:r w:rsidRPr="00853AAD">
      <w:t>M</w:t>
    </w:r>
    <w:r>
      <w:t>2</w:t>
    </w:r>
    <w:r w:rsidRPr="00853AAD">
      <w:t xml:space="preserve"> homework #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60679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yMDa2MDY3MTexNDJW0lEKTi0uzszPAykwrAUAlR2yyCwAAAA="/>
  </w:docVars>
  <w:rsids>
    <w:rsidRoot w:val="0021245A"/>
    <w:rsid w:val="00102033"/>
    <w:rsid w:val="0021245A"/>
    <w:rsid w:val="006B02CD"/>
    <w:rsid w:val="00853AAD"/>
    <w:rsid w:val="00901655"/>
    <w:rsid w:val="01C96216"/>
    <w:rsid w:val="1588F64C"/>
    <w:rsid w:val="23D88AF6"/>
    <w:rsid w:val="2925B7C6"/>
    <w:rsid w:val="4FA20C1A"/>
    <w:rsid w:val="524E8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06226"/>
  <w15:chartTrackingRefBased/>
  <w15:docId w15:val="{ECCD570F-0C98-4DC9-BFF8-6493D716A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A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53AAD"/>
  </w:style>
  <w:style w:type="paragraph" w:styleId="Footer">
    <w:name w:val="footer"/>
    <w:basedOn w:val="Normal"/>
    <w:link w:val="FooterChar"/>
    <w:uiPriority w:val="99"/>
    <w:unhideWhenUsed/>
    <w:rsid w:val="00853AA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53AAD"/>
  </w:style>
  <w:style w:type="paragraph" w:styleId="ListParagraph">
    <w:name w:val="List Paragraph"/>
    <w:basedOn w:val="Normal"/>
    <w:uiPriority w:val="34"/>
    <w:qFormat/>
    <w:rsid w:val="006B02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/media/image4.png" Id="R66071651090d4655" /><Relationship Type="http://schemas.openxmlformats.org/officeDocument/2006/relationships/image" Target="/media/image5.png" Id="R4db74ac99610430a" /><Relationship Type="http://schemas.openxmlformats.org/officeDocument/2006/relationships/image" Target="/media/image6.png" Id="Rf2f100a0217347b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5</revision>
  <dcterms:created xsi:type="dcterms:W3CDTF">2022-08-29T21:49:00.0000000Z</dcterms:created>
  <dcterms:modified xsi:type="dcterms:W3CDTF">2022-09-05T00:07:03.0108085Z</dcterms:modified>
</coreProperties>
</file>